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rvatski-croatian"/>
      <w:bookmarkEnd w:id="21"/>
      <w:r>
        <w:t xml:space="preserve">Hrvatski / Croat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37b9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